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BE79B4" w14:textId="0D5C8956" w:rsidR="00A86676" w:rsidRDefault="0064017B">
      <w:r>
        <w:t>Colton Kohler Module 2.2 Assignment</w:t>
      </w:r>
    </w:p>
    <w:p w14:paraId="277262B1" w14:textId="5639D1BF" w:rsidR="005E640A" w:rsidRDefault="005E640A">
      <w:r>
        <w:rPr>
          <w:noProof/>
        </w:rPr>
        <w:drawing>
          <wp:inline distT="0" distB="0" distL="0" distR="0" wp14:anchorId="033067CE" wp14:editId="45398163">
            <wp:extent cx="5943600" cy="3008630"/>
            <wp:effectExtent l="0" t="0" r="0" b="1270"/>
            <wp:docPr id="1766206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206307" name="Picture 1766206307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2659B" w14:textId="77777777" w:rsidR="005E640A" w:rsidRDefault="005E640A"/>
    <w:p w14:paraId="708D57D6" w14:textId="60C6C9D3" w:rsidR="005E640A" w:rsidRDefault="005E640A">
      <w:r>
        <w:t>I’m not sure if I just picked a bad function, or if I’m not understanding where the breakpoints should go, but I can only get the debugger to show information at this point in the code.</w:t>
      </w:r>
    </w:p>
    <w:sectPr w:rsidR="005E64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265F19" w14:textId="77777777" w:rsidR="00263F13" w:rsidRDefault="00263F13" w:rsidP="005E640A">
      <w:pPr>
        <w:spacing w:after="0" w:line="240" w:lineRule="auto"/>
      </w:pPr>
      <w:r>
        <w:separator/>
      </w:r>
    </w:p>
  </w:endnote>
  <w:endnote w:type="continuationSeparator" w:id="0">
    <w:p w14:paraId="1B9FF54E" w14:textId="77777777" w:rsidR="00263F13" w:rsidRDefault="00263F13" w:rsidP="005E6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907ABE" w14:textId="77777777" w:rsidR="00263F13" w:rsidRDefault="00263F13" w:rsidP="005E640A">
      <w:pPr>
        <w:spacing w:after="0" w:line="240" w:lineRule="auto"/>
      </w:pPr>
      <w:r>
        <w:separator/>
      </w:r>
    </w:p>
  </w:footnote>
  <w:footnote w:type="continuationSeparator" w:id="0">
    <w:p w14:paraId="7742F3FE" w14:textId="77777777" w:rsidR="00263F13" w:rsidRDefault="00263F13" w:rsidP="005E640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1MzYztrA0M7W0MDRT0lEKTi0uzszPAykwrAUAKGCxZCwAAAA="/>
  </w:docVars>
  <w:rsids>
    <w:rsidRoot w:val="0064017B"/>
    <w:rsid w:val="00263F13"/>
    <w:rsid w:val="00334814"/>
    <w:rsid w:val="00517E2B"/>
    <w:rsid w:val="005E640A"/>
    <w:rsid w:val="0064017B"/>
    <w:rsid w:val="00A86676"/>
    <w:rsid w:val="00AA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56AAE"/>
  <w15:chartTrackingRefBased/>
  <w15:docId w15:val="{B69EAEAE-CA4B-4770-AC4D-4F5183596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01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1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017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01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017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01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01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01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01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017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1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017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017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017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01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01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01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01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401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1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01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401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401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401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401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4017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017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017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4017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5E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40A"/>
  </w:style>
  <w:style w:type="paragraph" w:styleId="Footer">
    <w:name w:val="footer"/>
    <w:basedOn w:val="Normal"/>
    <w:link w:val="FooterChar"/>
    <w:uiPriority w:val="99"/>
    <w:unhideWhenUsed/>
    <w:rsid w:val="005E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2</cp:revision>
  <dcterms:created xsi:type="dcterms:W3CDTF">2024-10-28T04:33:00Z</dcterms:created>
  <dcterms:modified xsi:type="dcterms:W3CDTF">2024-10-28T04:48:00Z</dcterms:modified>
</cp:coreProperties>
</file>